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247D4" w14:textId="77777777" w:rsidR="00D71B1F" w:rsidRDefault="001C5F11">
      <w:pPr>
        <w:pStyle w:val="Title"/>
      </w:pPr>
      <w:bookmarkStart w:id="0" w:name="_GoBack"/>
      <w:bookmarkEnd w:id="0"/>
      <w:r>
        <w:t>Project 1</w:t>
      </w:r>
    </w:p>
    <w:p w14:paraId="6B7A8640" w14:textId="77777777" w:rsidR="00D71B1F" w:rsidRDefault="001C5F11">
      <w:pPr>
        <w:pStyle w:val="Author"/>
      </w:pPr>
      <w:r>
        <w:t>Ka Man Chan</w:t>
      </w:r>
    </w:p>
    <w:p w14:paraId="567D375D" w14:textId="77777777" w:rsidR="00D71B1F" w:rsidRDefault="001C5F11">
      <w:pPr>
        <w:pStyle w:val="Date"/>
      </w:pPr>
      <w:r>
        <w:t>September 20, 2016</w:t>
      </w:r>
    </w:p>
    <w:p w14:paraId="1CC1DD34" w14:textId="77777777" w:rsidR="00D71B1F" w:rsidRDefault="001C5F11">
      <w:pPr>
        <w:pStyle w:val="Heading2"/>
      </w:pPr>
      <w:bookmarkStart w:id="1" w:name="introduction"/>
      <w:bookmarkEnd w:id="1"/>
      <w:r>
        <w:t>Introduction:</w:t>
      </w:r>
    </w:p>
    <w:p w14:paraId="544FD561" w14:textId="77777777" w:rsidR="00D71B1F" w:rsidRDefault="001C5F11">
      <w:pPr>
        <w:pStyle w:val="Heading3"/>
      </w:pPr>
      <w:bookmarkStart w:id="2" w:name="the-goal-of-this-project-is-extracting-t"/>
      <w:bookmarkEnd w:id="2"/>
      <w:r>
        <w:t>The goal of this project is extracting the info from the tournamentinfo text file, doing the some mapping with Pair Numbers and calculating the Average of Pre Chess Rating of Opponents based on the Opponents' Pair Numbers in each round.</w:t>
      </w:r>
    </w:p>
    <w:p w14:paraId="15B9BAA4" w14:textId="77777777" w:rsidR="00D71B1F" w:rsidRDefault="001C5F11">
      <w:pPr>
        <w:pStyle w:val="FirstParagraph"/>
      </w:pPr>
      <w:r>
        <w:t>library(stringr)</w:t>
      </w:r>
    </w:p>
    <w:p w14:paraId="1139D53C" w14:textId="77777777" w:rsidR="00D71B1F" w:rsidRDefault="001C5F11">
      <w:pPr>
        <w:pStyle w:val="Heading3"/>
      </w:pPr>
      <w:bookmarkStart w:id="3" w:name="read-the-txt-file-through-file-dialog-bo"/>
      <w:bookmarkEnd w:id="3"/>
      <w:r>
        <w:t>Re</w:t>
      </w:r>
      <w:r>
        <w:t>ad the txt file through File Dialog Box</w:t>
      </w:r>
    </w:p>
    <w:p w14:paraId="72B6265A" w14:textId="77777777" w:rsidR="00D71B1F" w:rsidRDefault="001C5F11">
      <w:pPr>
        <w:pStyle w:val="FirstParagraph"/>
      </w:pPr>
      <w:r>
        <w:t>result = tryCatch({ TEXTFILE = file.choose() }, warning = function(war) { return("") }, error = function(err) { return("") }, finally = { })</w:t>
      </w:r>
    </w:p>
    <w:p w14:paraId="50EA3671" w14:textId="77777777" w:rsidR="00D71B1F" w:rsidRDefault="001C5F11">
      <w:pPr>
        <w:pStyle w:val="BodyText"/>
      </w:pPr>
      <w:r>
        <w:t>if(result!=""){ conn = file(TEXTFILE,open="r") line = readLines(conn) MyPNu</w:t>
      </w:r>
      <w:r>
        <w:t>m=""</w:t>
      </w:r>
    </w:p>
    <w:p w14:paraId="44376EAF" w14:textId="77777777" w:rsidR="00D71B1F" w:rsidRDefault="001C5F11">
      <w:pPr>
        <w:pStyle w:val="Heading3"/>
      </w:pPr>
      <w:bookmarkStart w:id="4" w:name="create-table-1-to-store-players-pair-num"/>
      <w:bookmarkEnd w:id="4"/>
      <w:r>
        <w:t>Create Table 1 to store Player's Pair Number, Name and Point</w:t>
      </w:r>
    </w:p>
    <w:p w14:paraId="1D9DFD0D" w14:textId="77777777" w:rsidR="00D71B1F" w:rsidRDefault="001C5F11">
      <w:pPr>
        <w:pStyle w:val="Heading3"/>
      </w:pPr>
      <w:bookmarkStart w:id="5" w:name="create-table-2-to-store-players-pair-num"/>
      <w:bookmarkEnd w:id="5"/>
      <w:r>
        <w:t>Create Table 2 to store Player's Pair Number, State and PreRate</w:t>
      </w:r>
    </w:p>
    <w:p w14:paraId="5101AE85" w14:textId="77777777" w:rsidR="00D71B1F" w:rsidRDefault="001C5F11">
      <w:pPr>
        <w:pStyle w:val="Heading3"/>
      </w:pPr>
      <w:bookmarkStart w:id="6" w:name="create-table-3-to-store-players-pair-num"/>
      <w:bookmarkEnd w:id="6"/>
      <w:r>
        <w:t>Create Table 3 to store Player's Pair Number, Opponents' Pair Numbers</w:t>
      </w:r>
    </w:p>
    <w:p w14:paraId="4890F324" w14:textId="77777777" w:rsidR="00D71B1F" w:rsidRDefault="001C5F11">
      <w:pPr>
        <w:pStyle w:val="FirstParagraph"/>
      </w:pPr>
      <w:r>
        <w:t>table1 =data.frame("PairNum" = character(), "Name"=chara</w:t>
      </w:r>
      <w:r>
        <w:t>cter(), "Point"=character(), stringsAsFactors=FALSE) table2 =data.frame("PairNum" = character(), "State"=character(), "PreRate"=character(), stringsAsFactors=FALSE) table3 =data.frame("OriginalPairNum" = character(), "PairNum"=character(), stringsAsFactors</w:t>
      </w:r>
      <w:r>
        <w:t>=FALSE)</w:t>
      </w:r>
    </w:p>
    <w:p w14:paraId="7BCC8936" w14:textId="77777777" w:rsidR="00D71B1F" w:rsidRDefault="001C5F11">
      <w:pPr>
        <w:pStyle w:val="BodyText"/>
      </w:pPr>
      <w:r>
        <w:t>for (i in 5:length(line)){</w:t>
      </w:r>
    </w:p>
    <w:p w14:paraId="70B8D45A" w14:textId="77777777" w:rsidR="00D71B1F" w:rsidRDefault="001C5F11">
      <w:pPr>
        <w:pStyle w:val="SourceCode"/>
      </w:pPr>
      <w:r>
        <w:rPr>
          <w:rStyle w:val="VerbatimChar"/>
        </w:rPr>
        <w:t xml:space="preserve">  ## Skip the row with long dashes</w:t>
      </w:r>
      <w:r>
        <w:br/>
      </w:r>
      <w:r>
        <w:rPr>
          <w:rStyle w:val="VerbatimChar"/>
        </w:rPr>
        <w:t xml:space="preserve"> </w:t>
      </w:r>
      <w:r>
        <w:br/>
      </w:r>
      <w:r>
        <w:rPr>
          <w:rStyle w:val="VerbatimChar"/>
        </w:rPr>
        <w:t xml:space="preserve">  if(line[i] != "-----------------------------------------------------------------------------------------"){</w:t>
      </w:r>
      <w:r>
        <w:br/>
      </w:r>
      <w:r>
        <w:rPr>
          <w:rStyle w:val="VerbatimChar"/>
        </w:rPr>
        <w:t xml:space="preserve">   </w:t>
      </w:r>
      <w:r>
        <w:br/>
      </w:r>
      <w:r>
        <w:rPr>
          <w:rStyle w:val="VerbatimChar"/>
        </w:rPr>
        <w:t xml:space="preserve">    ## Split the columns with | as delimiters</w:t>
      </w:r>
      <w:r>
        <w:br/>
      </w:r>
      <w:r>
        <w:rPr>
          <w:rStyle w:val="VerbatimChar"/>
        </w:rPr>
        <w:t xml:space="preserve">   </w:t>
      </w:r>
      <w:r>
        <w:br/>
      </w:r>
      <w:r>
        <w:rPr>
          <w:rStyle w:val="VerbatimChar"/>
        </w:rPr>
        <w:t xml:space="preserve">    MyColumn=unlist(</w:t>
      </w:r>
      <w:r>
        <w:rPr>
          <w:rStyle w:val="VerbatimChar"/>
        </w:rPr>
        <w:t>strsplit(line[i], "[|]"))</w:t>
      </w:r>
      <w:r>
        <w:br/>
      </w:r>
      <w:r>
        <w:rPr>
          <w:rStyle w:val="VerbatimChar"/>
        </w:rPr>
        <w:t xml:space="preserve">   </w:t>
      </w:r>
      <w:r>
        <w:br/>
      </w:r>
      <w:r>
        <w:rPr>
          <w:rStyle w:val="VerbatimChar"/>
        </w:rPr>
        <w:t xml:space="preserve">    if(suppressWarnings(!is.na(as.numeric(str_trim(MyColumn[1]))))){</w:t>
      </w:r>
      <w:r>
        <w:br/>
      </w:r>
      <w:r>
        <w:rPr>
          <w:rStyle w:val="VerbatimChar"/>
        </w:rPr>
        <w:t xml:space="preserve">   </w:t>
      </w:r>
      <w:r>
        <w:br/>
      </w:r>
      <w:r>
        <w:rPr>
          <w:rStyle w:val="VerbatimChar"/>
        </w:rPr>
        <w:lastRenderedPageBreak/>
        <w:t xml:space="preserve">      MyPNum=str_trim(MyColumn[1])</w:t>
      </w:r>
      <w:r>
        <w:br/>
      </w:r>
      <w:r>
        <w:rPr>
          <w:rStyle w:val="VerbatimChar"/>
        </w:rPr>
        <w:t xml:space="preserve">     </w:t>
      </w:r>
      <w:r>
        <w:br/>
      </w:r>
      <w:r>
        <w:rPr>
          <w:rStyle w:val="VerbatimChar"/>
        </w:rPr>
        <w:t xml:space="preserve">      #Round 1-7</w:t>
      </w:r>
      <w:r>
        <w:br/>
      </w:r>
      <w:r>
        <w:rPr>
          <w:rStyle w:val="VerbatimChar"/>
        </w:rPr>
        <w:t xml:space="preserve">     </w:t>
      </w:r>
      <w:r>
        <w:br/>
      </w:r>
      <w:r>
        <w:rPr>
          <w:rStyle w:val="VerbatimChar"/>
        </w:rPr>
        <w:t xml:space="preserve">      for(j in 4:10){</w:t>
      </w:r>
      <w:r>
        <w:br/>
      </w:r>
      <w:r>
        <w:rPr>
          <w:rStyle w:val="VerbatimChar"/>
        </w:rPr>
        <w:t xml:space="preserve">        for(p in str_extract_all(MyColumn[j],"[[:digit:]]*")) {</w:t>
      </w:r>
      <w:r>
        <w:br/>
      </w:r>
      <w:r>
        <w:rPr>
          <w:rStyle w:val="VerbatimChar"/>
        </w:rPr>
        <w:t xml:space="preserve">   </w:t>
      </w:r>
      <w:r>
        <w:rPr>
          <w:rStyle w:val="VerbatimChar"/>
        </w:rPr>
        <w:t xml:space="preserve">       for(i in p){</w:t>
      </w:r>
      <w:r>
        <w:br/>
      </w:r>
      <w:r>
        <w:rPr>
          <w:rStyle w:val="VerbatimChar"/>
        </w:rPr>
        <w:t xml:space="preserve">            if(i!=""){</w:t>
      </w:r>
      <w:r>
        <w:br/>
      </w:r>
      <w:r>
        <w:rPr>
          <w:rStyle w:val="VerbatimChar"/>
        </w:rPr>
        <w:t xml:space="preserve">              ##Insert Play's PairNumber and Opponents' Pair Numbers to table 3</w:t>
      </w:r>
      <w:r>
        <w:br/>
      </w:r>
      <w:r>
        <w:rPr>
          <w:rStyle w:val="VerbatimChar"/>
        </w:rPr>
        <w:t xml:space="preserve">              table3[nrow(table3) + 1, ] = c(str_trim(MyColumn[1]), 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Insert a r</w:t>
      </w:r>
      <w:r>
        <w:rPr>
          <w:rStyle w:val="VerbatimChar"/>
        </w:rPr>
        <w:t>ecord with Pair Number, Name and Point to Table 1</w:t>
      </w:r>
      <w:r>
        <w:br/>
      </w:r>
      <w:r>
        <w:rPr>
          <w:rStyle w:val="VerbatimChar"/>
        </w:rPr>
        <w:t xml:space="preserve">      table1[nrow(table1) + 1, ] = c(str_trim(MyColumn[1]), str_trim(MyColumn[2]),str_trim(MyColumn[3]))</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earch for Starting position of PreRate</w:t>
      </w:r>
      <w:r>
        <w:br/>
      </w:r>
      <w:r>
        <w:rPr>
          <w:rStyle w:val="VerbatimChar"/>
        </w:rPr>
        <w:t xml:space="preserve">      y = str_locate(pattern ='</w:t>
      </w:r>
      <w:r>
        <w:rPr>
          <w:rStyle w:val="VerbatimChar"/>
        </w:rPr>
        <w:t>R:', MyColumn[2])</w:t>
      </w:r>
      <w:r>
        <w:br/>
      </w:r>
      <w:r>
        <w:rPr>
          <w:rStyle w:val="VerbatimChar"/>
        </w:rPr>
        <w:t xml:space="preserve">     </w:t>
      </w:r>
      <w:r>
        <w:br/>
      </w:r>
      <w:r>
        <w:rPr>
          <w:rStyle w:val="VerbatimChar"/>
        </w:rPr>
        <w:t xml:space="preserve">      ##Insert a record with Pair Number, State and PreRate to Table 2</w:t>
      </w:r>
      <w:r>
        <w:br/>
      </w:r>
      <w:r>
        <w:rPr>
          <w:rStyle w:val="VerbatimChar"/>
        </w:rPr>
        <w:t xml:space="preserve">      table2[nrow(table2) + 1, ] = c(MyPNum, str_trim(MyColumn[1]),str_trim(str_sub(MyColumn[2],y[1]+2,y[1]+6)))</w:t>
      </w:r>
      <w:r>
        <w:br/>
      </w:r>
      <w:r>
        <w:rPr>
          <w:rStyle w:val="VerbatimChar"/>
        </w:rPr>
        <w:t xml:space="preserve">      MyPNum=""</w:t>
      </w:r>
      <w:r>
        <w:br/>
      </w:r>
      <w:r>
        <w:rPr>
          <w:rStyle w:val="VerbatimChar"/>
        </w:rPr>
        <w:t xml:space="preserve">    }</w:t>
      </w:r>
      <w:r>
        <w:br/>
      </w:r>
      <w:r>
        <w:rPr>
          <w:rStyle w:val="VerbatimChar"/>
        </w:rPr>
        <w:t xml:space="preserve">  }</w:t>
      </w:r>
    </w:p>
    <w:p w14:paraId="7DB764B9" w14:textId="77777777" w:rsidR="00D71B1F" w:rsidRDefault="001C5F11">
      <w:pPr>
        <w:pStyle w:val="FirstParagraph"/>
      </w:pPr>
      <w:r>
        <w:t>}</w:t>
      </w:r>
    </w:p>
    <w:p w14:paraId="7F9FF9ED" w14:textId="77777777" w:rsidR="00D71B1F" w:rsidRDefault="001C5F11">
      <w:pPr>
        <w:pStyle w:val="Heading3"/>
      </w:pPr>
      <w:bookmarkStart w:id="7" w:name="close-the-file"/>
      <w:bookmarkEnd w:id="7"/>
      <w:r>
        <w:t>Close the file</w:t>
      </w:r>
    </w:p>
    <w:p w14:paraId="3743E884" w14:textId="77777777" w:rsidR="00D71B1F" w:rsidRDefault="001C5F11">
      <w:pPr>
        <w:pStyle w:val="FirstParagraph"/>
      </w:pPr>
      <w:r>
        <w:t>close(conn)</w:t>
      </w:r>
    </w:p>
    <w:p w14:paraId="433BEDB0" w14:textId="77777777" w:rsidR="00D71B1F" w:rsidRDefault="001C5F11">
      <w:pPr>
        <w:pStyle w:val="Heading3"/>
      </w:pPr>
      <w:bookmarkStart w:id="8" w:name="merge-data-frames-2-and-3-by-pairnum"/>
      <w:bookmarkEnd w:id="8"/>
      <w:r>
        <w:t>merge data frames 2 and 3 by PairNum</w:t>
      </w:r>
    </w:p>
    <w:p w14:paraId="6D1A5BB1" w14:textId="77777777" w:rsidR="00D71B1F" w:rsidRDefault="001C5F11">
      <w:pPr>
        <w:pStyle w:val="FirstParagraph"/>
      </w:pPr>
      <w:r>
        <w:t>table4=merge(table2,table3,by="PairNum")</w:t>
      </w:r>
    </w:p>
    <w:p w14:paraId="273C7E94" w14:textId="77777777" w:rsidR="00D71B1F" w:rsidRDefault="001C5F11">
      <w:pPr>
        <w:pStyle w:val="BodyText"/>
      </w:pPr>
      <w:r>
        <w:t>library(plyr) ### Calculate the Average of Pre Chess Rating of Opponents table5=ddply(table4, .(OriginalPairNum), summarize, Average=round(mean(as.integer(PreRate)),0</w:t>
      </w:r>
      <w:r>
        <w:t>)) ### Rename the key table5=rename(table5, c("OriginalPairNum"="PairNum"))</w:t>
      </w:r>
    </w:p>
    <w:p w14:paraId="56D0AF2F" w14:textId="77777777" w:rsidR="00D71B1F" w:rsidRDefault="001C5F11">
      <w:pPr>
        <w:pStyle w:val="Heading3"/>
      </w:pPr>
      <w:bookmarkStart w:id="9" w:name="merge-three-data-frames-table-12-and-5-b"/>
      <w:bookmarkEnd w:id="9"/>
      <w:r>
        <w:t>merge three data frames Table 1,2 and 5 by PairNum</w:t>
      </w:r>
    </w:p>
    <w:p w14:paraId="1EDD797D" w14:textId="77777777" w:rsidR="00D71B1F" w:rsidRDefault="001C5F11">
      <w:pPr>
        <w:pStyle w:val="FirstParagraph"/>
      </w:pPr>
      <w:r>
        <w:t>table6=Reduce(function(x, y) merge(x, y, all=TRUE), list(table1, table2, table5))</w:t>
      </w:r>
    </w:p>
    <w:p w14:paraId="318A7AF7" w14:textId="77777777" w:rsidR="00D71B1F" w:rsidRDefault="001C5F11">
      <w:pPr>
        <w:pStyle w:val="Heading3"/>
      </w:pPr>
      <w:bookmarkStart w:id="10" w:name="transform-char-to-numeric-fields-pair-nu"/>
      <w:bookmarkEnd w:id="10"/>
      <w:r>
        <w:lastRenderedPageBreak/>
        <w:t xml:space="preserve">Transform Char to Numeric fields (Pair Number, </w:t>
      </w:r>
      <w:r>
        <w:t>PreRate and Point)</w:t>
      </w:r>
    </w:p>
    <w:p w14:paraId="289C254E" w14:textId="77777777" w:rsidR="00D71B1F" w:rsidRDefault="001C5F11">
      <w:pPr>
        <w:pStyle w:val="FirstParagraph"/>
      </w:pPr>
      <w:r>
        <w:t>table6=transform(table6, PairNum = as.numeric(PairNum)) table6=transform(table6, PreRate = as.numeric(PreRate)) table6=transform(table6, Point = as.numeric(Point))</w:t>
      </w:r>
    </w:p>
    <w:p w14:paraId="094FF76F" w14:textId="77777777" w:rsidR="00D71B1F" w:rsidRDefault="001C5F11">
      <w:pPr>
        <w:pStyle w:val="Heading3"/>
      </w:pPr>
      <w:bookmarkStart w:id="11" w:name="order-the-records-by-pair-number-accendi"/>
      <w:bookmarkEnd w:id="11"/>
      <w:r>
        <w:t>Order the records by Pair Number accendingly</w:t>
      </w:r>
    </w:p>
    <w:p w14:paraId="5BD4057C" w14:textId="77777777" w:rsidR="00D71B1F" w:rsidRDefault="001C5F11">
      <w:pPr>
        <w:pStyle w:val="FirstParagraph"/>
      </w:pPr>
      <w:r>
        <w:t>table6=table6[with(table6, o</w:t>
      </w:r>
      <w:r>
        <w:t>rder(PairNum)), ]</w:t>
      </w:r>
    </w:p>
    <w:p w14:paraId="6FE34DAC" w14:textId="77777777" w:rsidR="00D71B1F" w:rsidRDefault="001C5F11">
      <w:pPr>
        <w:pStyle w:val="Heading3"/>
      </w:pPr>
      <w:bookmarkStart w:id="12" w:name="create-a-table-with-the-required-fields-"/>
      <w:bookmarkEnd w:id="12"/>
      <w:r>
        <w:t>Create a table with the required fields (Name, State, Point, PreRate and Average of Pre Chess Rating of Opponents)</w:t>
      </w:r>
    </w:p>
    <w:p w14:paraId="7E27A156" w14:textId="77777777" w:rsidR="00D71B1F" w:rsidRDefault="001C5F11">
      <w:pPr>
        <w:pStyle w:val="FirstParagraph"/>
      </w:pPr>
      <w:r>
        <w:t>table7 = table6[c("Name", "State", "Point","PreRate","Average")]</w:t>
      </w:r>
    </w:p>
    <w:p w14:paraId="51656923" w14:textId="77777777" w:rsidR="00D71B1F" w:rsidRDefault="001C5F11">
      <w:pPr>
        <w:pStyle w:val="Heading3"/>
      </w:pPr>
      <w:bookmarkStart w:id="13" w:name="print-the-output-table"/>
      <w:bookmarkEnd w:id="13"/>
      <w:r>
        <w:t>Print the output table</w:t>
      </w:r>
    </w:p>
    <w:p w14:paraId="3A7F3829" w14:textId="77777777" w:rsidR="00D71B1F" w:rsidRDefault="001C5F11">
      <w:pPr>
        <w:pStyle w:val="FirstParagraph"/>
      </w:pPr>
      <w:r>
        <w:t>print(table7,row.names = FALSE)</w:t>
      </w:r>
    </w:p>
    <w:p w14:paraId="3D9A4B92" w14:textId="77777777" w:rsidR="00D71B1F" w:rsidRDefault="001C5F11">
      <w:pPr>
        <w:pStyle w:val="Heading3"/>
      </w:pPr>
      <w:bookmarkStart w:id="14" w:name="export-the-output-table-as-tournamentinf"/>
      <w:bookmarkEnd w:id="14"/>
      <w:r>
        <w:t>Export the output table as tournamentinfo.csv file</w:t>
      </w:r>
    </w:p>
    <w:p w14:paraId="6351EF3D" w14:textId="77777777" w:rsidR="00D71B1F" w:rsidRDefault="001C5F11">
      <w:pPr>
        <w:pStyle w:val="FirstParagraph"/>
      </w:pPr>
      <w:r>
        <w:t>TEXTFILE = str_replace(TEXTFILE, ".txt",".csv") print(paste("You can find your output file in ",TEXTFILE ))</w:t>
      </w:r>
    </w:p>
    <w:p w14:paraId="5953D0C6" w14:textId="77777777" w:rsidR="00D71B1F" w:rsidRDefault="001C5F11">
      <w:pPr>
        <w:pStyle w:val="BodyText"/>
      </w:pPr>
      <w:r>
        <w:t>write.table(table7, file = TEXTFILE, append = FALSE, quote = FALSE, sep = ',', row.names = FALSE,</w:t>
      </w:r>
      <w:r>
        <w:t>col.names = FALSE)</w:t>
      </w:r>
    </w:p>
    <w:p w14:paraId="7F7D1F0E" w14:textId="77777777" w:rsidR="00D71B1F" w:rsidRDefault="001C5F11">
      <w:pPr>
        <w:pStyle w:val="Heading2"/>
      </w:pPr>
      <w:bookmarkStart w:id="15" w:name="summary"/>
      <w:bookmarkEnd w:id="15"/>
      <w:r>
        <w:t>Summary:</w:t>
      </w:r>
    </w:p>
    <w:p w14:paraId="7E1D6833" w14:textId="77777777" w:rsidR="00D71B1F" w:rsidRDefault="001C5F11">
      <w:pPr>
        <w:pStyle w:val="Heading3"/>
      </w:pPr>
      <w:bookmarkStart w:id="16" w:name="it-is-an-interesting-project-for-me-to-p"/>
      <w:bookmarkEnd w:id="16"/>
      <w:r>
        <w:t>It is an interesting project for me to practice extracting and transforming data through R. I could save some times if I used regular expression proficiently. Because of the time contraint, I used a dummy way to get the PreRate.</w:t>
      </w:r>
      <w:r>
        <w:t xml:space="preserve"> Transforms are not needed if I configured the columns as numeric in temp tables at the beginning but it did not work even I declared the fields as integer and inserted the records with as.numeric column.</w:t>
      </w:r>
    </w:p>
    <w:p w14:paraId="49336024" w14:textId="77777777" w:rsidR="00D71B1F" w:rsidRDefault="001C5F11">
      <w:pPr>
        <w:pStyle w:val="FirstParagraph"/>
      </w:pPr>
      <w:r>
        <w:t>}</w:t>
      </w:r>
    </w:p>
    <w:sectPr w:rsidR="00D71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F3207E" w14:textId="77777777" w:rsidR="001C5F11" w:rsidRDefault="001C5F11">
      <w:pPr>
        <w:spacing w:after="0"/>
      </w:pPr>
      <w:r>
        <w:separator/>
      </w:r>
    </w:p>
  </w:endnote>
  <w:endnote w:type="continuationSeparator" w:id="0">
    <w:p w14:paraId="2A105865" w14:textId="77777777" w:rsidR="001C5F11" w:rsidRDefault="001C5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3FF663" w14:textId="77777777" w:rsidR="001C5F11" w:rsidRDefault="001C5F11">
      <w:r>
        <w:separator/>
      </w:r>
    </w:p>
  </w:footnote>
  <w:footnote w:type="continuationSeparator" w:id="0">
    <w:p w14:paraId="6993E0C5" w14:textId="77777777" w:rsidR="001C5F11" w:rsidRDefault="001C5F1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27E6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346B85"/>
    <w:multiLevelType w:val="multilevel"/>
    <w:tmpl w:val="B448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5F11"/>
    <w:rsid w:val="00422295"/>
    <w:rsid w:val="004E29B3"/>
    <w:rsid w:val="00590D07"/>
    <w:rsid w:val="00784D58"/>
    <w:rsid w:val="008D6863"/>
    <w:rsid w:val="00B86B75"/>
    <w:rsid w:val="00BC48D5"/>
    <w:rsid w:val="00C36279"/>
    <w:rsid w:val="00D71B1F"/>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0001B71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1</Words>
  <Characters>3483</Characters>
  <Application>Microsoft Macintosh Word</Application>
  <DocSecurity>0</DocSecurity>
  <Lines>29</Lines>
  <Paragraphs>8</Paragraphs>
  <ScaleCrop>false</ScaleCrop>
  <LinksUpToDate>false</LinksUpToDate>
  <CharactersWithSpaces>4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Ka Man Chan</dc:creator>
  <cp:lastModifiedBy>ka_man.chang@spsmail.cuny.edu</cp:lastModifiedBy>
  <cp:revision>2</cp:revision>
  <dcterms:created xsi:type="dcterms:W3CDTF">2016-09-21T00:57:00Z</dcterms:created>
  <dcterms:modified xsi:type="dcterms:W3CDTF">2016-09-21T00:57:00Z</dcterms:modified>
</cp:coreProperties>
</file>